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735DD2" w14:textId="77777777" w:rsidR="002D4662" w:rsidRDefault="002D4662" w:rsidP="002D4662">
      <w:pPr>
        <w:pStyle w:val="Ttulo1"/>
        <w:numPr>
          <w:ilvl w:val="0"/>
          <w:numId w:val="1"/>
        </w:numPr>
        <w:ind w:leftChars="0" w:firstLineChars="0"/>
      </w:pPr>
      <w:r>
        <w:t>Anexo 7 – CONDIÇÃO ESPECIAL</w:t>
      </w:r>
    </w:p>
    <w:p w14:paraId="7EE3246A" w14:textId="77777777" w:rsidR="002D4662" w:rsidRDefault="002D4662" w:rsidP="002D4662">
      <w:pPr>
        <w:ind w:left="0" w:hanging="2"/>
        <w:jc w:val="center"/>
      </w:pPr>
    </w:p>
    <w:p w14:paraId="6AF9029F" w14:textId="77777777" w:rsidR="002D4662" w:rsidRDefault="002D4662" w:rsidP="002D4662">
      <w:pPr>
        <w:ind w:left="0" w:hanging="2"/>
        <w:jc w:val="center"/>
      </w:pPr>
      <w:r>
        <w:t xml:space="preserve">REQUERIMENTO PARA CONDIÇÃO ESPECIAL PARA REALIZAÇÃO DE ARGUIÇÃO </w:t>
      </w:r>
      <w:r>
        <w:rPr>
          <w:i/>
        </w:rPr>
        <w:t>ON LINE</w:t>
      </w:r>
    </w:p>
    <w:p w14:paraId="6DE68160" w14:textId="77777777" w:rsidR="002D4662" w:rsidRDefault="002D4662" w:rsidP="002D4662">
      <w:pPr>
        <w:ind w:left="0" w:hanging="2"/>
        <w:jc w:val="center"/>
      </w:pPr>
    </w:p>
    <w:p w14:paraId="3EFE2434" w14:textId="77777777" w:rsidR="002D4662" w:rsidRDefault="002D4662" w:rsidP="002D4662">
      <w:pPr>
        <w:ind w:left="0" w:hanging="2"/>
      </w:pPr>
      <w:r>
        <w:t>Nome Completo:________________________________________________________________________</w:t>
      </w:r>
    </w:p>
    <w:p w14:paraId="36BFC11F" w14:textId="77777777" w:rsidR="002D4662" w:rsidRDefault="002D4662" w:rsidP="002D4662">
      <w:pPr>
        <w:ind w:left="0" w:hanging="2"/>
      </w:pPr>
      <w:r>
        <w:t>CPF: ________________________________________ RG:_____________________________________</w:t>
      </w:r>
    </w:p>
    <w:p w14:paraId="7560A11E" w14:textId="77777777" w:rsidR="002D4662" w:rsidRDefault="002D4662" w:rsidP="002D4662">
      <w:pPr>
        <w:ind w:left="0" w:hanging="2"/>
      </w:pPr>
    </w:p>
    <w:p w14:paraId="1711FA75" w14:textId="39AE7D63" w:rsidR="002D4662" w:rsidRDefault="002D4662" w:rsidP="002D4662">
      <w:pPr>
        <w:ind w:left="0" w:hanging="2"/>
      </w:pPr>
      <w:r>
        <w:t xml:space="preserve">Eu, </w:t>
      </w:r>
      <w:proofErr w:type="gramStart"/>
      <w:r>
        <w:t>candidato(</w:t>
      </w:r>
      <w:proofErr w:type="gramEnd"/>
      <w:r>
        <w:t xml:space="preserve">a) acima qualificado(a), inscrito(a) no PROCESSO SELETIVO PARA O DOUTORADO EM DIVERSIDADE BIOLÓGICA E CONSERVAÇÃO NOS TRÓPICOS da Universidade Federal de Alagoas, venho requerer condição diferenciada para participar da Etapa de arguição </w:t>
      </w:r>
      <w:proofErr w:type="spellStart"/>
      <w:r>
        <w:rPr>
          <w:i/>
        </w:rPr>
        <w:t>o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ine</w:t>
      </w:r>
      <w:proofErr w:type="spellEnd"/>
      <w:r>
        <w:t xml:space="preserve"> do referido </w:t>
      </w:r>
      <w:r w:rsidRPr="000A15C9">
        <w:t xml:space="preserve">processo de seleção, caso seja aprovado(a) na etapa anterior, de acordo com o especificado no Edital </w:t>
      </w:r>
      <w:r w:rsidRPr="000A15C9">
        <w:rPr>
          <w:color w:val="auto"/>
        </w:rPr>
        <w:t xml:space="preserve">nº </w:t>
      </w:r>
      <w:r w:rsidR="000A15C9" w:rsidRPr="000A15C9">
        <w:rPr>
          <w:color w:val="auto"/>
        </w:rPr>
        <w:t>03</w:t>
      </w:r>
      <w:r w:rsidRPr="000A15C9">
        <w:rPr>
          <w:color w:val="auto"/>
        </w:rPr>
        <w:t>/202</w:t>
      </w:r>
      <w:r w:rsidR="00C13DEA" w:rsidRPr="000A15C9">
        <w:rPr>
          <w:color w:val="auto"/>
        </w:rPr>
        <w:t>3</w:t>
      </w:r>
      <w:r w:rsidRPr="00C76D0E">
        <w:rPr>
          <w:color w:val="auto"/>
        </w:rPr>
        <w:t xml:space="preserve"> </w:t>
      </w:r>
      <w:r>
        <w:t>PROPEP-CPG/UFAL/PPG-DIBICT. Para isso, anexo o documento comprobatório da necessidade de atendimento difere</w:t>
      </w:r>
      <w:bookmarkStart w:id="0" w:name="_GoBack"/>
      <w:bookmarkEnd w:id="0"/>
      <w:r>
        <w:t>nciado (Laudo Médico com especificações do tipo de necessidade e/ou deficiência do qual sou portador/a ou outro documento que comprove o tipo de recurso solicitado.</w:t>
      </w:r>
    </w:p>
    <w:p w14:paraId="27C2060A" w14:textId="77777777" w:rsidR="002D4662" w:rsidRDefault="002D4662" w:rsidP="002D4662">
      <w:pPr>
        <w:ind w:left="0" w:hanging="2"/>
      </w:pPr>
    </w:p>
    <w:p w14:paraId="596E7590" w14:textId="77777777" w:rsidR="002D4662" w:rsidRDefault="002D4662" w:rsidP="002D4662">
      <w:pPr>
        <w:ind w:left="0" w:hanging="2"/>
      </w:pPr>
      <w:r>
        <w:t xml:space="preserve">Para tanto indico abaixo, o tipo de recurso necessário para o dia da Arguição </w:t>
      </w:r>
      <w:proofErr w:type="spellStart"/>
      <w:r>
        <w:rPr>
          <w:i/>
        </w:rPr>
        <w:t>o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ine</w:t>
      </w:r>
      <w:proofErr w:type="spellEnd"/>
      <w:r>
        <w:t>:</w:t>
      </w:r>
    </w:p>
    <w:p w14:paraId="7DA0FD89" w14:textId="77777777" w:rsidR="002D4662" w:rsidRDefault="002D4662" w:rsidP="002D4662">
      <w:pPr>
        <w:ind w:left="0" w:hanging="2"/>
      </w:pPr>
    </w:p>
    <w:p w14:paraId="242B6403" w14:textId="77777777" w:rsidR="002D4662" w:rsidRDefault="002D4662" w:rsidP="002D4662">
      <w:pPr>
        <w:ind w:left="0" w:hanging="2"/>
      </w:pPr>
      <w:r>
        <w:t>1. Necessidades auditivas (Perda total ou parcial da audição)</w:t>
      </w:r>
    </w:p>
    <w:p w14:paraId="2FA888A7" w14:textId="77777777" w:rsidR="002D4662" w:rsidRDefault="002D4662" w:rsidP="002D4662">
      <w:pPr>
        <w:ind w:left="0" w:hanging="2"/>
      </w:pPr>
      <w:r>
        <w:t>(   ) Intérprete de LIBRAS (Língua Brasileira de Sinais)</w:t>
      </w:r>
    </w:p>
    <w:p w14:paraId="6F8F4608" w14:textId="77777777" w:rsidR="002D4662" w:rsidRDefault="002D4662" w:rsidP="002D4662">
      <w:pPr>
        <w:ind w:left="0" w:hanging="2"/>
      </w:pPr>
    </w:p>
    <w:p w14:paraId="667E992A" w14:textId="77777777" w:rsidR="002D4662" w:rsidRDefault="002D4662" w:rsidP="002D4662">
      <w:pPr>
        <w:ind w:left="0" w:hanging="2"/>
      </w:pPr>
      <w:r>
        <w:t>2. Outras necessidades não especificadas acima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21"/>
      </w:tblGrid>
      <w:tr w:rsidR="00C13DEA" w14:paraId="56A7EF1D" w14:textId="77777777" w:rsidTr="00C13DEA">
        <w:trPr>
          <w:trHeight w:val="1823"/>
        </w:trPr>
        <w:tc>
          <w:tcPr>
            <w:tcW w:w="9921" w:type="dxa"/>
          </w:tcPr>
          <w:p w14:paraId="4B3F4E34" w14:textId="77777777" w:rsidR="00C13DEA" w:rsidRDefault="00C13DEA" w:rsidP="002D4662">
            <w:pPr>
              <w:ind w:leftChars="0" w:left="0" w:firstLineChars="0" w:firstLine="0"/>
            </w:pPr>
          </w:p>
        </w:tc>
      </w:tr>
    </w:tbl>
    <w:p w14:paraId="6F45758B" w14:textId="77777777" w:rsidR="002D4662" w:rsidRDefault="002D4662" w:rsidP="002D4662">
      <w:pPr>
        <w:ind w:left="0" w:hanging="2"/>
      </w:pPr>
    </w:p>
    <w:p w14:paraId="56BB3DA5" w14:textId="0D8EC195" w:rsidR="002D4662" w:rsidRDefault="002D4662" w:rsidP="002D4662">
      <w:pPr>
        <w:ind w:left="0" w:hanging="2"/>
      </w:pPr>
      <w:r>
        <w:t xml:space="preserve">Declaro conhecer e aceitar todas as normas </w:t>
      </w:r>
      <w:r w:rsidRPr="000A15C9">
        <w:t xml:space="preserve">estabelecidas no Edital </w:t>
      </w:r>
      <w:r w:rsidRPr="000A15C9">
        <w:rPr>
          <w:color w:val="auto"/>
        </w:rPr>
        <w:t xml:space="preserve">nº </w:t>
      </w:r>
      <w:r w:rsidR="000A15C9" w:rsidRPr="000A15C9">
        <w:rPr>
          <w:color w:val="auto"/>
        </w:rPr>
        <w:t>03</w:t>
      </w:r>
      <w:r w:rsidRPr="000A15C9">
        <w:rPr>
          <w:color w:val="auto"/>
        </w:rPr>
        <w:t>/202</w:t>
      </w:r>
      <w:r w:rsidR="00C13DEA" w:rsidRPr="000A15C9">
        <w:rPr>
          <w:color w:val="auto"/>
        </w:rPr>
        <w:t>3</w:t>
      </w:r>
      <w:r w:rsidRPr="000A15C9">
        <w:rPr>
          <w:color w:val="auto"/>
        </w:rPr>
        <w:t xml:space="preserve"> </w:t>
      </w:r>
      <w:r w:rsidRPr="000A15C9">
        <w:t>PROPEP-CPG/UFAL</w:t>
      </w:r>
      <w:r>
        <w:t>/PPG-DIBICT</w:t>
      </w:r>
    </w:p>
    <w:p w14:paraId="6838CF5C" w14:textId="77777777" w:rsidR="002D4662" w:rsidRDefault="002D4662" w:rsidP="002D4662">
      <w:pPr>
        <w:ind w:left="0" w:hanging="2"/>
      </w:pPr>
    </w:p>
    <w:p w14:paraId="6677F641" w14:textId="77777777" w:rsidR="002D4662" w:rsidRDefault="002D4662" w:rsidP="002D4662">
      <w:pPr>
        <w:ind w:left="0" w:hanging="2"/>
      </w:pPr>
    </w:p>
    <w:p w14:paraId="232F02CB" w14:textId="77777777" w:rsidR="002D4662" w:rsidRDefault="002D4662" w:rsidP="002D4662">
      <w:pPr>
        <w:ind w:left="0" w:hanging="2"/>
      </w:pPr>
      <w:r>
        <w:t>Assinatura do(a) Candidato(a)______________________________________________________________</w:t>
      </w:r>
    </w:p>
    <w:p w14:paraId="5D8ADDCA" w14:textId="77777777" w:rsidR="002D4662" w:rsidRDefault="002D4662" w:rsidP="000D6966">
      <w:pPr>
        <w:ind w:left="0" w:hanging="2"/>
        <w:jc w:val="left"/>
      </w:pPr>
    </w:p>
    <w:sectPr w:rsidR="002D4662" w:rsidSect="00F0509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03488EA" w14:textId="77777777" w:rsidR="00C72F00" w:rsidRDefault="00C72F00" w:rsidP="007359C8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63C6EBAE" w14:textId="77777777" w:rsidR="00C72F00" w:rsidRDefault="00C72F00" w:rsidP="007359C8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036805" w14:textId="77777777" w:rsidR="007359C8" w:rsidRDefault="007359C8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615CD0" w14:textId="77777777" w:rsidR="007359C8" w:rsidRDefault="007359C8">
    <w:pPr>
      <w:pStyle w:val="Rodap"/>
      <w:ind w:left="0" w:hanging="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8CD57D" w14:textId="77777777" w:rsidR="007359C8" w:rsidRDefault="007359C8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AAC965" w14:textId="77777777" w:rsidR="00C72F00" w:rsidRDefault="00C72F00" w:rsidP="007359C8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5D9DF6AC" w14:textId="77777777" w:rsidR="00C72F00" w:rsidRDefault="00C72F00" w:rsidP="007359C8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06A4EE" w14:textId="77777777" w:rsidR="007359C8" w:rsidRDefault="007359C8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2A22D7" w14:textId="77777777" w:rsidR="007359C8" w:rsidRDefault="007359C8" w:rsidP="007359C8">
    <w:pPr>
      <w:pStyle w:val="Ttulo"/>
      <w:ind w:left="0" w:hanging="2"/>
    </w:pPr>
    <w:r w:rsidRPr="006A2ECF">
      <w:rPr>
        <w:noProof/>
        <w:lang w:eastAsia="pt-BR"/>
      </w:rPr>
      <w:drawing>
        <wp:anchor distT="0" distB="0" distL="114300" distR="114300" simplePos="0" relativeHeight="251660288" behindDoc="1" locked="0" layoutInCell="1" allowOverlap="1" wp14:anchorId="30CE976A" wp14:editId="00937B7A">
          <wp:simplePos x="0" y="0"/>
          <wp:positionH relativeFrom="column">
            <wp:posOffset>-206375</wp:posOffset>
          </wp:positionH>
          <wp:positionV relativeFrom="paragraph">
            <wp:posOffset>-182880</wp:posOffset>
          </wp:positionV>
          <wp:extent cx="971550" cy="548640"/>
          <wp:effectExtent l="0" t="0" r="0" b="3810"/>
          <wp:wrapTight wrapText="bothSides">
            <wp:wrapPolygon edited="0">
              <wp:start x="0" y="0"/>
              <wp:lineTo x="0" y="21000"/>
              <wp:lineTo x="21176" y="21000"/>
              <wp:lineTo x="21176" y="0"/>
              <wp:lineTo x="0" y="0"/>
            </wp:wrapPolygon>
          </wp:wrapTight>
          <wp:docPr id="8" name="Imagem 8" descr="Logotipo, nome da empres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Logotipo, nome da empresa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6A2ECF">
      <w:rPr>
        <w:noProof/>
        <w:lang w:eastAsia="pt-BR"/>
      </w:rPr>
      <w:drawing>
        <wp:anchor distT="0" distB="0" distL="114300" distR="114300" simplePos="0" relativeHeight="251659264" behindDoc="0" locked="0" layoutInCell="1" allowOverlap="1" wp14:anchorId="34F4B31D" wp14:editId="2A88376E">
          <wp:simplePos x="0" y="0"/>
          <wp:positionH relativeFrom="column">
            <wp:posOffset>6003925</wp:posOffset>
          </wp:positionH>
          <wp:positionV relativeFrom="paragraph">
            <wp:posOffset>-171450</wp:posOffset>
          </wp:positionV>
          <wp:extent cx="533400" cy="735724"/>
          <wp:effectExtent l="0" t="0" r="0" b="7620"/>
          <wp:wrapNone/>
          <wp:docPr id="7" name="Imagem 7" descr="Uma imagem contendo placar, desenh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placar, desenh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4571" cy="7373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UNIVERSIDADE FEDERAL DE ALAGOAS</w:t>
    </w:r>
  </w:p>
  <w:p w14:paraId="2D874A01" w14:textId="77777777" w:rsidR="007359C8" w:rsidRPr="006A2ECF" w:rsidRDefault="007359C8" w:rsidP="007359C8">
    <w:pPr>
      <w:spacing w:before="120" w:after="120" w:line="240" w:lineRule="auto"/>
      <w:ind w:leftChars="353" w:left="708" w:right="283" w:hanging="2"/>
      <w:jc w:val="center"/>
      <w:textAlignment w:val="baseline"/>
      <w:rPr>
        <w:rFonts w:ascii="Times New Roman" w:eastAsia="Times New Roman" w:hAnsi="Times New Roman" w:cs="Times New Roman"/>
        <w:b/>
        <w:bCs/>
        <w:sz w:val="24"/>
        <w:szCs w:val="24"/>
        <w:lang w:eastAsia="pt-BR"/>
      </w:rPr>
    </w:pPr>
    <w:r w:rsidRPr="006A2ECF">
      <w:rPr>
        <w:rFonts w:eastAsia="Times New Roman"/>
        <w:b/>
        <w:bCs/>
        <w:lang w:eastAsia="pt-BR"/>
      </w:rPr>
      <w:t>Pós</w:t>
    </w:r>
    <w:r>
      <w:rPr>
        <w:rFonts w:eastAsia="Times New Roman"/>
        <w:b/>
        <w:bCs/>
        <w:lang w:eastAsia="pt-BR"/>
      </w:rPr>
      <w:t>-</w:t>
    </w:r>
    <w:r w:rsidRPr="006A2ECF">
      <w:rPr>
        <w:rFonts w:eastAsia="Times New Roman"/>
        <w:b/>
        <w:bCs/>
        <w:lang w:eastAsia="pt-BR"/>
      </w:rPr>
      <w:t>Graduação em Diversidade Biológica e Conservação nos Trópicos PPG-DIBICT </w:t>
    </w:r>
  </w:p>
  <w:p w14:paraId="3A2ECF2C" w14:textId="77777777" w:rsidR="007359C8" w:rsidRDefault="007359C8" w:rsidP="007359C8">
    <w:pPr>
      <w:pStyle w:val="Cabealho"/>
      <w:ind w:left="0" w:hanging="2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442FF9" w14:textId="77777777" w:rsidR="007359C8" w:rsidRDefault="007359C8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AB1228"/>
    <w:multiLevelType w:val="multilevel"/>
    <w:tmpl w:val="5234EFD8"/>
    <w:lvl w:ilvl="0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zMLE0MTYysjS2NDRV0lEKTi0uzszPAykwqgUAQhjXMywAAAA="/>
  </w:docVars>
  <w:rsids>
    <w:rsidRoot w:val="002B797F"/>
    <w:rsid w:val="000A15C9"/>
    <w:rsid w:val="000D6966"/>
    <w:rsid w:val="002B797F"/>
    <w:rsid w:val="002D4662"/>
    <w:rsid w:val="005A702A"/>
    <w:rsid w:val="0060797E"/>
    <w:rsid w:val="007359C8"/>
    <w:rsid w:val="007E0195"/>
    <w:rsid w:val="00822332"/>
    <w:rsid w:val="00C13DEA"/>
    <w:rsid w:val="00C72F00"/>
    <w:rsid w:val="00CB05D2"/>
    <w:rsid w:val="00D9608A"/>
    <w:rsid w:val="00DD4279"/>
    <w:rsid w:val="00F05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88DC1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2B797F"/>
    <w:pPr>
      <w:spacing w:after="40" w:line="1" w:lineRule="atLeast"/>
      <w:ind w:leftChars="-1" w:left="-1" w:hangingChars="1" w:hanging="1"/>
      <w:jc w:val="both"/>
      <w:textDirection w:val="btLr"/>
      <w:textAlignment w:val="top"/>
      <w:outlineLvl w:val="0"/>
    </w:pPr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paragraph" w:styleId="Ttulo1">
    <w:name w:val="heading 1"/>
    <w:basedOn w:val="Normal"/>
    <w:next w:val="Normal"/>
    <w:link w:val="Ttulo1Char"/>
    <w:qFormat/>
    <w:rsid w:val="002B797F"/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0" w:hanging="2"/>
      <w:jc w:val="center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rsid w:val="002B797F"/>
    <w:rPr>
      <w:rFonts w:ascii="Arial" w:eastAsia="Arial" w:hAnsi="Arial" w:cs="Arial"/>
      <w:b/>
      <w:color w:val="000000"/>
      <w:position w:val="-1"/>
      <w:sz w:val="20"/>
      <w:szCs w:val="20"/>
      <w:lang w:eastAsia="ar-SA"/>
    </w:rPr>
  </w:style>
  <w:style w:type="paragraph" w:styleId="Ttulo">
    <w:name w:val="Title"/>
    <w:basedOn w:val="Normal"/>
    <w:next w:val="Subttulo"/>
    <w:link w:val="TtuloChar"/>
    <w:uiPriority w:val="10"/>
    <w:qFormat/>
    <w:rsid w:val="00D9608A"/>
    <w:pPr>
      <w:jc w:val="center"/>
    </w:pPr>
    <w:rPr>
      <w:rFonts w:cs="Times New Roman"/>
      <w:b/>
    </w:rPr>
  </w:style>
  <w:style w:type="character" w:customStyle="1" w:styleId="TtuloChar">
    <w:name w:val="Título Char"/>
    <w:basedOn w:val="Fontepargpadro"/>
    <w:link w:val="Ttulo"/>
    <w:uiPriority w:val="10"/>
    <w:rsid w:val="00D9608A"/>
    <w:rPr>
      <w:rFonts w:ascii="Arial" w:eastAsia="Arial" w:hAnsi="Arial" w:cs="Times New Roman"/>
      <w:b/>
      <w:color w:val="000000"/>
      <w:position w:val="-1"/>
      <w:sz w:val="20"/>
      <w:szCs w:val="20"/>
      <w:lang w:eastAsia="ar-SA"/>
    </w:rPr>
  </w:style>
  <w:style w:type="paragraph" w:styleId="Subttulo">
    <w:name w:val="Subtitle"/>
    <w:basedOn w:val="Normal"/>
    <w:next w:val="Normal"/>
    <w:link w:val="SubttuloChar"/>
    <w:uiPriority w:val="11"/>
    <w:qFormat/>
    <w:rsid w:val="00D9608A"/>
    <w:pPr>
      <w:numPr>
        <w:ilvl w:val="1"/>
      </w:numPr>
      <w:ind w:leftChars="-1" w:left="-1" w:hangingChars="1" w:hanging="1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har">
    <w:name w:val="Subtítulo Char"/>
    <w:basedOn w:val="Fontepargpadro"/>
    <w:link w:val="Subttulo"/>
    <w:uiPriority w:val="11"/>
    <w:rsid w:val="00D9608A"/>
    <w:rPr>
      <w:rFonts w:asciiTheme="majorHAnsi" w:eastAsiaTheme="majorEastAsia" w:hAnsiTheme="majorHAnsi" w:cstheme="majorBidi"/>
      <w:i/>
      <w:iCs/>
      <w:color w:val="4F81BD" w:themeColor="accent1"/>
      <w:spacing w:val="15"/>
      <w:position w:val="-1"/>
      <w:sz w:val="24"/>
      <w:szCs w:val="24"/>
      <w:lang w:eastAsia="ar-S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050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0509F"/>
    <w:rPr>
      <w:rFonts w:ascii="Tahoma" w:eastAsia="Arial" w:hAnsi="Tahoma" w:cs="Tahoma"/>
      <w:color w:val="000000"/>
      <w:position w:val="-1"/>
      <w:sz w:val="16"/>
      <w:szCs w:val="16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7359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359C8"/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7359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359C8"/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table" w:styleId="Tabelacomgrade">
    <w:name w:val="Table Grid"/>
    <w:basedOn w:val="Tabelanormal"/>
    <w:uiPriority w:val="59"/>
    <w:rsid w:val="00C13D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2B797F"/>
    <w:pPr>
      <w:spacing w:after="40" w:line="1" w:lineRule="atLeast"/>
      <w:ind w:leftChars="-1" w:left="-1" w:hangingChars="1" w:hanging="1"/>
      <w:jc w:val="both"/>
      <w:textDirection w:val="btLr"/>
      <w:textAlignment w:val="top"/>
      <w:outlineLvl w:val="0"/>
    </w:pPr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paragraph" w:styleId="Ttulo1">
    <w:name w:val="heading 1"/>
    <w:basedOn w:val="Normal"/>
    <w:next w:val="Normal"/>
    <w:link w:val="Ttulo1Char"/>
    <w:qFormat/>
    <w:rsid w:val="002B797F"/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0" w:hanging="2"/>
      <w:jc w:val="center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rsid w:val="002B797F"/>
    <w:rPr>
      <w:rFonts w:ascii="Arial" w:eastAsia="Arial" w:hAnsi="Arial" w:cs="Arial"/>
      <w:b/>
      <w:color w:val="000000"/>
      <w:position w:val="-1"/>
      <w:sz w:val="20"/>
      <w:szCs w:val="20"/>
      <w:lang w:eastAsia="ar-SA"/>
    </w:rPr>
  </w:style>
  <w:style w:type="paragraph" w:styleId="Ttulo">
    <w:name w:val="Title"/>
    <w:basedOn w:val="Normal"/>
    <w:next w:val="Subttulo"/>
    <w:link w:val="TtuloChar"/>
    <w:uiPriority w:val="10"/>
    <w:qFormat/>
    <w:rsid w:val="00D9608A"/>
    <w:pPr>
      <w:jc w:val="center"/>
    </w:pPr>
    <w:rPr>
      <w:rFonts w:cs="Times New Roman"/>
      <w:b/>
    </w:rPr>
  </w:style>
  <w:style w:type="character" w:customStyle="1" w:styleId="TtuloChar">
    <w:name w:val="Título Char"/>
    <w:basedOn w:val="Fontepargpadro"/>
    <w:link w:val="Ttulo"/>
    <w:uiPriority w:val="10"/>
    <w:rsid w:val="00D9608A"/>
    <w:rPr>
      <w:rFonts w:ascii="Arial" w:eastAsia="Arial" w:hAnsi="Arial" w:cs="Times New Roman"/>
      <w:b/>
      <w:color w:val="000000"/>
      <w:position w:val="-1"/>
      <w:sz w:val="20"/>
      <w:szCs w:val="20"/>
      <w:lang w:eastAsia="ar-SA"/>
    </w:rPr>
  </w:style>
  <w:style w:type="paragraph" w:styleId="Subttulo">
    <w:name w:val="Subtitle"/>
    <w:basedOn w:val="Normal"/>
    <w:next w:val="Normal"/>
    <w:link w:val="SubttuloChar"/>
    <w:uiPriority w:val="11"/>
    <w:qFormat/>
    <w:rsid w:val="00D9608A"/>
    <w:pPr>
      <w:numPr>
        <w:ilvl w:val="1"/>
      </w:numPr>
      <w:ind w:leftChars="-1" w:left="-1" w:hangingChars="1" w:hanging="1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har">
    <w:name w:val="Subtítulo Char"/>
    <w:basedOn w:val="Fontepargpadro"/>
    <w:link w:val="Subttulo"/>
    <w:uiPriority w:val="11"/>
    <w:rsid w:val="00D9608A"/>
    <w:rPr>
      <w:rFonts w:asciiTheme="majorHAnsi" w:eastAsiaTheme="majorEastAsia" w:hAnsiTheme="majorHAnsi" w:cstheme="majorBidi"/>
      <w:i/>
      <w:iCs/>
      <w:color w:val="4F81BD" w:themeColor="accent1"/>
      <w:spacing w:val="15"/>
      <w:position w:val="-1"/>
      <w:sz w:val="24"/>
      <w:szCs w:val="24"/>
      <w:lang w:eastAsia="ar-S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050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0509F"/>
    <w:rPr>
      <w:rFonts w:ascii="Tahoma" w:eastAsia="Arial" w:hAnsi="Tahoma" w:cs="Tahoma"/>
      <w:color w:val="000000"/>
      <w:position w:val="-1"/>
      <w:sz w:val="16"/>
      <w:szCs w:val="16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7359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359C8"/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7359C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359C8"/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table" w:styleId="Tabelacomgrade">
    <w:name w:val="Table Grid"/>
    <w:basedOn w:val="Tabelanormal"/>
    <w:uiPriority w:val="59"/>
    <w:rsid w:val="00C13D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7</Words>
  <Characters>1174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26</vt:i4>
      </vt:variant>
    </vt:vector>
  </HeadingPairs>
  <TitlesOfParts>
    <vt:vector size="27" baseType="lpstr">
      <vt:lpstr/>
      <vt:lpstr>Anexo 7 – CONDIÇÃO ESPECIAL</vt:lpstr>
      <vt:lpstr/>
      <vt:lpstr>REQUERIMENTO PARA CONDIÇÃO ESPECIAL PARA REALIZAÇÃO DE ARGUIÇÃO ON LINE</vt:lpstr>
      <vt:lpstr/>
      <vt:lpstr>Nome Completo:__________________________________________________________________</vt:lpstr>
      <vt:lpstr>CPF: ________________________________________ RG:_______________________________</vt:lpstr>
      <vt:lpstr/>
      <vt:lpstr>Eu, candidato(a) acima qualificado(a), inscrito(a) no PROCESSO SELETIVO PARA O D</vt:lpstr>
      <vt:lpstr/>
      <vt:lpstr>Para tanto indico abaixo, o tipo de recurso necessário para o dia da Arguição on</vt:lpstr>
      <vt:lpstr/>
      <vt:lpstr>1. Necessidades auditivas (Perda total ou parcial da audição)</vt:lpstr>
      <vt:lpstr>(   ) Intérprete de LIBRAS (Língua Brasileira de Sinais)</vt:lpstr>
      <vt:lpstr/>
      <vt:lpstr>2. Outras necessidades não especificadas acima</vt:lpstr>
      <vt:lpstr>________________________________________________________________________________</vt:lpstr>
      <vt:lpstr/>
      <vt:lpstr/>
      <vt:lpstr>Declaro conhecer e aceitar todas as normas estabelecidas no Edital nº 02/2021 PR</vt:lpstr>
      <vt:lpstr/>
      <vt:lpstr/>
      <vt:lpstr>Assinatura do(a) Candidato(a)___________________________________________________</vt:lpstr>
      <vt:lpstr/>
      <vt:lpstr/>
      <vt:lpstr/>
      <vt:lpstr/>
    </vt:vector>
  </TitlesOfParts>
  <Company/>
  <LinksUpToDate>false</LinksUpToDate>
  <CharactersWithSpaces>13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lieneew</dc:creator>
  <cp:lastModifiedBy>DIBICT</cp:lastModifiedBy>
  <cp:revision>11</cp:revision>
  <dcterms:created xsi:type="dcterms:W3CDTF">2021-05-06T16:52:00Z</dcterms:created>
  <dcterms:modified xsi:type="dcterms:W3CDTF">2023-05-23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bfa43b51c93cd5f81f2b8988cb559dfd1164c3440c2bb463841039ffdcb9b4</vt:lpwstr>
  </property>
</Properties>
</file>